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1C589D0B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78006E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8" w:history="1">
        <w:r w:rsidR="003D0DB7" w:rsidRPr="003D0DB7">
          <w:rPr>
            <w:rStyle w:val="Hyperlink"/>
          </w:rPr>
          <w:t>J</w:t>
        </w:r>
        <w:r w:rsidRPr="003D0DB7">
          <w:rPr>
            <w:rStyle w:val="Hyperlink"/>
          </w:rPr>
          <w:t>udge system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15453" w14:textId="77777777" w:rsidR="00C606DF" w:rsidRDefault="00C606DF" w:rsidP="00443112">
      <w:pPr>
        <w:spacing w:before="0" w:after="0" w:line="240" w:lineRule="auto"/>
      </w:pPr>
      <w:r>
        <w:separator/>
      </w:r>
    </w:p>
  </w:endnote>
  <w:endnote w:type="continuationSeparator" w:id="0">
    <w:p w14:paraId="2CAE19E5" w14:textId="77777777" w:rsidR="00C606DF" w:rsidRDefault="00C606DF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19AF5" w14:textId="77777777" w:rsidR="00C606DF" w:rsidRDefault="00C606DF" w:rsidP="00443112">
      <w:pPr>
        <w:spacing w:before="0" w:after="0" w:line="240" w:lineRule="auto"/>
      </w:pPr>
      <w:r>
        <w:separator/>
      </w:r>
    </w:p>
  </w:footnote>
  <w:footnote w:type="continuationSeparator" w:id="0">
    <w:p w14:paraId="27A1B7DA" w14:textId="77777777" w:rsidR="00C606DF" w:rsidRDefault="00C606DF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07E6E"/>
    <w:rsid w:val="00011596"/>
    <w:rsid w:val="00013392"/>
    <w:rsid w:val="000577C8"/>
    <w:rsid w:val="000A7494"/>
    <w:rsid w:val="001159F8"/>
    <w:rsid w:val="00176C24"/>
    <w:rsid w:val="00185AF0"/>
    <w:rsid w:val="001F517E"/>
    <w:rsid w:val="002E554B"/>
    <w:rsid w:val="00336C8B"/>
    <w:rsid w:val="003A02A7"/>
    <w:rsid w:val="003D0DB7"/>
    <w:rsid w:val="00407759"/>
    <w:rsid w:val="00414E11"/>
    <w:rsid w:val="00421734"/>
    <w:rsid w:val="00443112"/>
    <w:rsid w:val="00445F0D"/>
    <w:rsid w:val="00496ADD"/>
    <w:rsid w:val="004A4D4E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83AFD"/>
    <w:rsid w:val="00DF5A59"/>
    <w:rsid w:val="00E94577"/>
    <w:rsid w:val="00EE7EB0"/>
    <w:rsid w:val="00F33BD2"/>
    <w:rsid w:val="00F4079E"/>
    <w:rsid w:val="00F40CA7"/>
    <w:rsid w:val="00F4437C"/>
    <w:rsid w:val="00F50AF4"/>
    <w:rsid w:val="00FD2770"/>
    <w:rsid w:val="00FD4506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32/python-advanced-september-2023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8</Pages>
  <Words>2011</Words>
  <Characters>1146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Zhivka Yordanova</cp:lastModifiedBy>
  <cp:revision>36</cp:revision>
  <dcterms:created xsi:type="dcterms:W3CDTF">2022-01-28T11:14:00Z</dcterms:created>
  <dcterms:modified xsi:type="dcterms:W3CDTF">2023-08-28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